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8FA55E" w14:textId="502E7465" w:rsidR="004D3B37" w:rsidRDefault="00E946BD" w:rsidP="004D3B37">
      <w:pPr>
        <w:pStyle w:val="NoSpacing"/>
        <w:jc w:val="center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32B11E3" wp14:editId="7691E4AD">
            <wp:simplePos x="0" y="0"/>
            <wp:positionH relativeFrom="column">
              <wp:posOffset>1066800</wp:posOffset>
            </wp:positionH>
            <wp:positionV relativeFrom="page">
              <wp:posOffset>104775</wp:posOffset>
            </wp:positionV>
            <wp:extent cx="3800475" cy="1495425"/>
            <wp:effectExtent l="0" t="0" r="9525" b="9525"/>
            <wp:wrapNone/>
            <wp:docPr id="2" name="Picture 2" descr="C:\Users\MichaelM.Kelly\AppData\Local\Microsoft\Windows\INetCache\Content.Word\07_UNC_WM+bear_ver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ichaelM.Kelly\AppData\Local\Microsoft\Windows\INetCache\Content.Word\07_UNC_WM+bear_vert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46BD">
        <w:t xml:space="preserve"> </w:t>
      </w:r>
    </w:p>
    <w:p w14:paraId="55FEC073" w14:textId="77777777" w:rsidR="00E946BD" w:rsidRDefault="00E946BD" w:rsidP="004D3B37">
      <w:pPr>
        <w:pStyle w:val="NoSpacing"/>
        <w:jc w:val="center"/>
      </w:pPr>
    </w:p>
    <w:p w14:paraId="0361BA91" w14:textId="77777777" w:rsidR="00E946BD" w:rsidRPr="00D0013A" w:rsidRDefault="00E946BD" w:rsidP="004D3B37">
      <w:pPr>
        <w:pStyle w:val="NoSpacing"/>
        <w:jc w:val="center"/>
        <w:rPr>
          <w:rFonts w:ascii="Georgia" w:hAnsi="Georgia"/>
        </w:rPr>
      </w:pPr>
    </w:p>
    <w:p w14:paraId="07C7CE42" w14:textId="77777777" w:rsidR="004D3B37" w:rsidRPr="00D0013A" w:rsidRDefault="004D3B37" w:rsidP="004D3B37">
      <w:pPr>
        <w:pStyle w:val="NoSpacing"/>
        <w:jc w:val="center"/>
        <w:rPr>
          <w:rFonts w:ascii="Georgia" w:hAnsi="Georgia"/>
        </w:rPr>
      </w:pPr>
    </w:p>
    <w:p w14:paraId="43805F3E" w14:textId="77777777" w:rsidR="00E946BD" w:rsidRDefault="00E946BD" w:rsidP="004D3B37">
      <w:pPr>
        <w:pStyle w:val="NoSpacing"/>
        <w:jc w:val="center"/>
        <w:rPr>
          <w:rFonts w:ascii="Georgia" w:hAnsi="Georgia"/>
          <w:b/>
        </w:rPr>
      </w:pPr>
    </w:p>
    <w:p w14:paraId="38F304C7" w14:textId="77777777" w:rsidR="00E45BA4" w:rsidRDefault="00E45BA4" w:rsidP="004D3B37">
      <w:pPr>
        <w:pStyle w:val="NoSpacing"/>
        <w:jc w:val="center"/>
        <w:rPr>
          <w:rFonts w:ascii="Georgia" w:hAnsi="Georgia"/>
          <w:b/>
        </w:rPr>
      </w:pPr>
    </w:p>
    <w:p w14:paraId="164415C0" w14:textId="77777777" w:rsidR="0007700D" w:rsidRDefault="0007700D" w:rsidP="004D3B37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ffice of Student </w:t>
      </w:r>
      <w:r w:rsidR="004D3B37" w:rsidRPr="0007700D">
        <w:rPr>
          <w:rFonts w:ascii="Times New Roman" w:hAnsi="Times New Roman" w:cs="Times New Roman"/>
          <w:sz w:val="24"/>
          <w:szCs w:val="24"/>
        </w:rPr>
        <w:t>Club</w:t>
      </w:r>
      <w:r>
        <w:rPr>
          <w:rFonts w:ascii="Times New Roman" w:hAnsi="Times New Roman" w:cs="Times New Roman"/>
          <w:sz w:val="24"/>
          <w:szCs w:val="24"/>
        </w:rPr>
        <w:t>s</w:t>
      </w:r>
      <w:r w:rsidR="00E946BD" w:rsidRPr="0007700D">
        <w:rPr>
          <w:rFonts w:ascii="Times New Roman" w:hAnsi="Times New Roman" w:cs="Times New Roman"/>
          <w:sz w:val="24"/>
          <w:szCs w:val="24"/>
        </w:rPr>
        <w:t xml:space="preserve"> and Organization</w:t>
      </w:r>
      <w:r>
        <w:rPr>
          <w:rFonts w:ascii="Times New Roman" w:hAnsi="Times New Roman" w:cs="Times New Roman"/>
          <w:sz w:val="24"/>
          <w:szCs w:val="24"/>
        </w:rPr>
        <w:t>s</w:t>
      </w:r>
    </w:p>
    <w:p w14:paraId="17407BEB" w14:textId="129C6E67" w:rsidR="004D3B37" w:rsidRPr="0007700D" w:rsidRDefault="00E946BD" w:rsidP="004D3B37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07700D">
        <w:rPr>
          <w:rFonts w:ascii="Times New Roman" w:hAnsi="Times New Roman" w:cs="Times New Roman"/>
          <w:sz w:val="24"/>
          <w:szCs w:val="24"/>
        </w:rPr>
        <w:t xml:space="preserve"> Event Follow-Up Form</w:t>
      </w:r>
    </w:p>
    <w:p w14:paraId="0F6D4291" w14:textId="6AF158F0" w:rsidR="0007700D" w:rsidRDefault="00C379EA" w:rsidP="0007700D">
      <w:pPr>
        <w:pStyle w:val="NoSpacing"/>
        <w:jc w:val="center"/>
      </w:pPr>
      <w:r w:rsidRPr="0007700D">
        <w:rPr>
          <w:rFonts w:ascii="Times New Roman" w:hAnsi="Times New Roman" w:cs="Times New Roman"/>
          <w:sz w:val="24"/>
          <w:szCs w:val="24"/>
        </w:rPr>
        <w:t xml:space="preserve">Please submit via email to </w:t>
      </w:r>
      <w:hyperlink r:id="rId8" w:history="1">
        <w:r w:rsidR="00474BE7" w:rsidRPr="001C58F8">
          <w:rPr>
            <w:rStyle w:val="Hyperlink"/>
          </w:rPr>
          <w:t>clubs@unco.edu</w:t>
        </w:r>
      </w:hyperlink>
    </w:p>
    <w:p w14:paraId="368414BE" w14:textId="77777777" w:rsidR="00474BE7" w:rsidRPr="0007700D" w:rsidRDefault="00474BE7" w:rsidP="0007700D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GoBack"/>
      <w:bookmarkEnd w:id="0"/>
    </w:p>
    <w:p w14:paraId="375EDE5F" w14:textId="2201AC18" w:rsidR="00E946BD" w:rsidRPr="0007700D" w:rsidRDefault="00E946BD" w:rsidP="0007700D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38DAF5DA" w14:textId="77777777" w:rsidR="004D3B37" w:rsidRPr="0007700D" w:rsidRDefault="004D3B37" w:rsidP="004D3B37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ECA37CE" w14:textId="2B115EFB" w:rsidR="0007700D" w:rsidRPr="0007700D" w:rsidRDefault="00D0013A" w:rsidP="004D3B37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07700D">
        <w:rPr>
          <w:rFonts w:ascii="Times New Roman" w:hAnsi="Times New Roman" w:cs="Times New Roman"/>
          <w:sz w:val="24"/>
          <w:szCs w:val="24"/>
          <w:u w:val="single"/>
        </w:rPr>
        <w:t xml:space="preserve">Name of Club or </w:t>
      </w:r>
      <w:r w:rsidR="00532ED9" w:rsidRPr="0007700D">
        <w:rPr>
          <w:rFonts w:ascii="Times New Roman" w:hAnsi="Times New Roman" w:cs="Times New Roman"/>
          <w:sz w:val="24"/>
          <w:szCs w:val="24"/>
          <w:u w:val="single"/>
        </w:rPr>
        <w:t>Organization</w:t>
      </w:r>
      <w:proofErr w:type="gramStart"/>
      <w:r w:rsidR="0007700D" w:rsidRPr="0007700D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07700D">
        <w:rPr>
          <w:rFonts w:ascii="Times New Roman" w:hAnsi="Times New Roman" w:cs="Times New Roman"/>
          <w:sz w:val="24"/>
          <w:szCs w:val="24"/>
          <w:u w:val="single"/>
        </w:rPr>
        <w:t>_</w:t>
      </w:r>
      <w:proofErr w:type="gramEnd"/>
      <w:r w:rsidR="0007700D">
        <w:rPr>
          <w:rFonts w:ascii="Times New Roman" w:hAnsi="Times New Roman" w:cs="Times New Roman"/>
          <w:sz w:val="24"/>
          <w:szCs w:val="24"/>
          <w:u w:val="single"/>
        </w:rPr>
        <w:t>____________________________________________________</w:t>
      </w:r>
    </w:p>
    <w:p w14:paraId="4FB9B49E" w14:textId="77777777" w:rsidR="004D3B37" w:rsidRPr="0007700D" w:rsidRDefault="004D3B37" w:rsidP="004D3B3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252EA57" w14:textId="06921473" w:rsidR="004D3B37" w:rsidRPr="0007700D" w:rsidRDefault="004D3B37" w:rsidP="004D3B37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07700D">
        <w:rPr>
          <w:rFonts w:ascii="Times New Roman" w:hAnsi="Times New Roman" w:cs="Times New Roman"/>
          <w:sz w:val="24"/>
          <w:szCs w:val="24"/>
          <w:u w:val="single"/>
        </w:rPr>
        <w:t>N</w:t>
      </w:r>
      <w:r w:rsidR="0007700D">
        <w:rPr>
          <w:rFonts w:ascii="Times New Roman" w:hAnsi="Times New Roman" w:cs="Times New Roman"/>
          <w:sz w:val="24"/>
          <w:szCs w:val="24"/>
          <w:u w:val="single"/>
        </w:rPr>
        <w:t>ame of E</w:t>
      </w:r>
      <w:r w:rsidR="0007700D" w:rsidRPr="0007700D">
        <w:rPr>
          <w:rFonts w:ascii="Times New Roman" w:hAnsi="Times New Roman" w:cs="Times New Roman"/>
          <w:sz w:val="24"/>
          <w:szCs w:val="24"/>
          <w:u w:val="single"/>
        </w:rPr>
        <w:t>vent Held</w:t>
      </w:r>
      <w:proofErr w:type="gramStart"/>
      <w:r w:rsidR="0007700D" w:rsidRPr="0007700D">
        <w:rPr>
          <w:rFonts w:ascii="Times New Roman" w:hAnsi="Times New Roman" w:cs="Times New Roman"/>
          <w:sz w:val="24"/>
          <w:szCs w:val="24"/>
          <w:u w:val="single"/>
        </w:rPr>
        <w:t>:_</w:t>
      </w:r>
      <w:proofErr w:type="gramEnd"/>
      <w:r w:rsidR="0007700D" w:rsidRPr="0007700D">
        <w:rPr>
          <w:rFonts w:ascii="Times New Roman" w:hAnsi="Times New Roman" w:cs="Times New Roman"/>
          <w:sz w:val="24"/>
          <w:szCs w:val="24"/>
          <w:u w:val="single"/>
        </w:rPr>
        <w:t>_</w:t>
      </w:r>
      <w:r w:rsidR="0007700D">
        <w:rPr>
          <w:rFonts w:ascii="Times New Roman" w:hAnsi="Times New Roman" w:cs="Times New Roman"/>
          <w:sz w:val="24"/>
          <w:szCs w:val="24"/>
          <w:u w:val="single"/>
        </w:rPr>
        <w:t>_______</w:t>
      </w:r>
      <w:r w:rsidRPr="0007700D">
        <w:rPr>
          <w:rFonts w:ascii="Times New Roman" w:hAnsi="Times New Roman" w:cs="Times New Roman"/>
          <w:sz w:val="24"/>
          <w:szCs w:val="24"/>
          <w:u w:val="single"/>
        </w:rPr>
        <w:t>___________</w:t>
      </w:r>
      <w:r w:rsidR="00E946BD" w:rsidRPr="0007700D">
        <w:rPr>
          <w:rFonts w:ascii="Times New Roman" w:hAnsi="Times New Roman" w:cs="Times New Roman"/>
          <w:sz w:val="24"/>
          <w:szCs w:val="24"/>
          <w:u w:val="single"/>
        </w:rPr>
        <w:t>_____________________</w:t>
      </w:r>
      <w:r w:rsidRPr="0007700D">
        <w:rPr>
          <w:rFonts w:ascii="Times New Roman" w:hAnsi="Times New Roman" w:cs="Times New Roman"/>
          <w:sz w:val="24"/>
          <w:szCs w:val="24"/>
          <w:u w:val="single"/>
        </w:rPr>
        <w:t>________________</w:t>
      </w:r>
      <w:r w:rsidR="00D0013A" w:rsidRPr="0007700D">
        <w:rPr>
          <w:rFonts w:ascii="Times New Roman" w:hAnsi="Times New Roman" w:cs="Times New Roman"/>
          <w:sz w:val="24"/>
          <w:szCs w:val="24"/>
          <w:u w:val="single"/>
        </w:rPr>
        <w:t>___</w:t>
      </w:r>
    </w:p>
    <w:p w14:paraId="61F4D662" w14:textId="77777777" w:rsidR="004D3B37" w:rsidRPr="0007700D" w:rsidRDefault="004D3B37" w:rsidP="004D3B3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5888479" w14:textId="77777777" w:rsidR="00E946BD" w:rsidRPr="0007700D" w:rsidRDefault="004D3B37" w:rsidP="004D3B3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7700D">
        <w:rPr>
          <w:rFonts w:ascii="Times New Roman" w:hAnsi="Times New Roman" w:cs="Times New Roman"/>
          <w:sz w:val="24"/>
          <w:szCs w:val="24"/>
        </w:rPr>
        <w:t>Date the event was held: _____</w:t>
      </w:r>
      <w:r w:rsidR="00C62E9C" w:rsidRPr="0007700D">
        <w:rPr>
          <w:rFonts w:ascii="Times New Roman" w:hAnsi="Times New Roman" w:cs="Times New Roman"/>
          <w:sz w:val="24"/>
          <w:szCs w:val="24"/>
        </w:rPr>
        <w:t>/</w:t>
      </w:r>
      <w:r w:rsidRPr="0007700D">
        <w:rPr>
          <w:rFonts w:ascii="Times New Roman" w:hAnsi="Times New Roman" w:cs="Times New Roman"/>
          <w:sz w:val="24"/>
          <w:szCs w:val="24"/>
        </w:rPr>
        <w:t>______/________</w:t>
      </w:r>
      <w:r w:rsidR="00C62E9C" w:rsidRPr="0007700D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6FB749AE" w14:textId="77777777" w:rsidR="00E946BD" w:rsidRPr="0007700D" w:rsidRDefault="00E946BD" w:rsidP="004D3B3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8D15216" w14:textId="472CD22E" w:rsidR="004D3B37" w:rsidRPr="0007700D" w:rsidRDefault="0007700D" w:rsidP="004D3B37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ber</w:t>
      </w:r>
      <w:r w:rsidR="00C62E9C" w:rsidRPr="0007700D">
        <w:rPr>
          <w:rFonts w:ascii="Times New Roman" w:hAnsi="Times New Roman" w:cs="Times New Roman"/>
          <w:sz w:val="24"/>
          <w:szCs w:val="24"/>
        </w:rPr>
        <w:t xml:space="preserve"> of pe</w:t>
      </w:r>
      <w:r w:rsidR="00D0013A" w:rsidRPr="0007700D">
        <w:rPr>
          <w:rFonts w:ascii="Times New Roman" w:hAnsi="Times New Roman" w:cs="Times New Roman"/>
          <w:sz w:val="24"/>
          <w:szCs w:val="24"/>
        </w:rPr>
        <w:t>ople in attendance: _</w:t>
      </w:r>
      <w:r w:rsidR="00C62E9C" w:rsidRPr="0007700D">
        <w:rPr>
          <w:rFonts w:ascii="Times New Roman" w:hAnsi="Times New Roman" w:cs="Times New Roman"/>
          <w:sz w:val="24"/>
          <w:szCs w:val="24"/>
        </w:rPr>
        <w:t>_</w:t>
      </w:r>
      <w:r w:rsidR="00983C60" w:rsidRPr="0007700D">
        <w:rPr>
          <w:rFonts w:ascii="Times New Roman" w:hAnsi="Times New Roman" w:cs="Times New Roman"/>
          <w:sz w:val="24"/>
          <w:szCs w:val="24"/>
        </w:rPr>
        <w:t>_______</w:t>
      </w:r>
      <w:r w:rsidR="00C62E9C" w:rsidRPr="0007700D">
        <w:rPr>
          <w:rFonts w:ascii="Times New Roman" w:hAnsi="Times New Roman" w:cs="Times New Roman"/>
          <w:sz w:val="24"/>
          <w:szCs w:val="24"/>
        </w:rPr>
        <w:t>_</w:t>
      </w:r>
    </w:p>
    <w:p w14:paraId="6146B95B" w14:textId="77777777" w:rsidR="00637A65" w:rsidRPr="0007700D" w:rsidRDefault="00637A65" w:rsidP="004D3B3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141CE11" w14:textId="70DA2584" w:rsidR="00D0013A" w:rsidRDefault="00D0013A" w:rsidP="0007700D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07700D">
        <w:rPr>
          <w:rFonts w:ascii="Times New Roman" w:hAnsi="Times New Roman" w:cs="Times New Roman"/>
          <w:b/>
          <w:color w:val="000000"/>
          <w:sz w:val="24"/>
          <w:szCs w:val="24"/>
        </w:rPr>
        <w:t>What were the main 3 objectives of this program and does your club feel that the three objectives were met</w:t>
      </w:r>
      <w:r w:rsidRPr="0007700D">
        <w:rPr>
          <w:rFonts w:ascii="Times New Roman" w:hAnsi="Times New Roman" w:cs="Times New Roman"/>
          <w:b/>
          <w:sz w:val="24"/>
          <w:szCs w:val="24"/>
        </w:rPr>
        <w:t>?</w:t>
      </w:r>
    </w:p>
    <w:p w14:paraId="57372B52" w14:textId="5AA5D390" w:rsidR="0007700D" w:rsidRDefault="0007700D" w:rsidP="0007700D">
      <w:pPr>
        <w:pStyle w:val="NoSpacing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</w:p>
    <w:p w14:paraId="502A9741" w14:textId="26D7D000" w:rsidR="0007700D" w:rsidRDefault="0007700D" w:rsidP="0007700D">
      <w:pPr>
        <w:pStyle w:val="NoSpacing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</w:p>
    <w:p w14:paraId="4FC22660" w14:textId="4A295276" w:rsidR="0007700D" w:rsidRDefault="0007700D" w:rsidP="0007700D">
      <w:pPr>
        <w:pStyle w:val="NoSpacing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</w:p>
    <w:p w14:paraId="5B64CAF8" w14:textId="77777777" w:rsidR="0007700D" w:rsidRDefault="0007700D" w:rsidP="0007700D">
      <w:pPr>
        <w:pStyle w:val="NoSpacing"/>
        <w:numPr>
          <w:ilvl w:val="2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</w:p>
    <w:p w14:paraId="7F9FF909" w14:textId="0C2A5E51" w:rsidR="0007700D" w:rsidRDefault="0007700D" w:rsidP="0007700D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070F39C" w14:textId="77777777" w:rsidR="0007700D" w:rsidRDefault="0007700D" w:rsidP="0007700D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E133C25" w14:textId="2E4D57A7" w:rsidR="00C62E9C" w:rsidRDefault="00C62E9C" w:rsidP="0007700D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07700D">
        <w:rPr>
          <w:rFonts w:ascii="Times New Roman" w:hAnsi="Times New Roman" w:cs="Times New Roman"/>
          <w:b/>
          <w:sz w:val="24"/>
          <w:szCs w:val="24"/>
        </w:rPr>
        <w:t>What aspects of your event were successful?</w:t>
      </w:r>
    </w:p>
    <w:p w14:paraId="207DC936" w14:textId="77777777" w:rsidR="0007700D" w:rsidRDefault="0007700D" w:rsidP="004D3B37">
      <w:pPr>
        <w:pStyle w:val="NoSpacing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</w:p>
    <w:p w14:paraId="5F9472A1" w14:textId="5CFE7928" w:rsidR="0007700D" w:rsidRDefault="0007700D" w:rsidP="0007700D">
      <w:pPr>
        <w:pStyle w:val="NoSpacing"/>
        <w:ind w:left="720"/>
        <w:rPr>
          <w:rFonts w:ascii="Times New Roman" w:hAnsi="Times New Roman" w:cs="Times New Roman"/>
          <w:b/>
          <w:sz w:val="24"/>
          <w:szCs w:val="24"/>
        </w:rPr>
      </w:pPr>
    </w:p>
    <w:p w14:paraId="297AD83D" w14:textId="77777777" w:rsidR="0007700D" w:rsidRDefault="0007700D" w:rsidP="0007700D">
      <w:pPr>
        <w:pStyle w:val="NoSpacing"/>
        <w:ind w:left="720"/>
        <w:rPr>
          <w:rFonts w:ascii="Times New Roman" w:hAnsi="Times New Roman" w:cs="Times New Roman"/>
          <w:b/>
          <w:sz w:val="24"/>
          <w:szCs w:val="24"/>
        </w:rPr>
      </w:pPr>
    </w:p>
    <w:p w14:paraId="29AD6C8F" w14:textId="68C6546E" w:rsidR="00C62E9C" w:rsidRDefault="00C62E9C" w:rsidP="0007700D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07700D">
        <w:rPr>
          <w:rFonts w:ascii="Times New Roman" w:hAnsi="Times New Roman" w:cs="Times New Roman"/>
          <w:b/>
          <w:sz w:val="24"/>
          <w:szCs w:val="24"/>
        </w:rPr>
        <w:t>What aspects of your event could be improved upon?</w:t>
      </w:r>
    </w:p>
    <w:p w14:paraId="51B01989" w14:textId="77777777" w:rsidR="0007700D" w:rsidRDefault="0007700D" w:rsidP="004D3B37">
      <w:pPr>
        <w:pStyle w:val="NoSpacing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</w:p>
    <w:p w14:paraId="37B0ACDA" w14:textId="77777777" w:rsidR="0007700D" w:rsidRDefault="0007700D" w:rsidP="0007700D">
      <w:pPr>
        <w:pStyle w:val="NoSpacing"/>
        <w:ind w:left="720"/>
        <w:rPr>
          <w:rFonts w:ascii="Times New Roman" w:hAnsi="Times New Roman" w:cs="Times New Roman"/>
          <w:b/>
          <w:sz w:val="24"/>
          <w:szCs w:val="24"/>
        </w:rPr>
      </w:pPr>
    </w:p>
    <w:p w14:paraId="398CC1FE" w14:textId="77777777" w:rsidR="0007700D" w:rsidRDefault="0007700D" w:rsidP="0007700D">
      <w:pPr>
        <w:pStyle w:val="NoSpacing"/>
        <w:ind w:left="720"/>
        <w:rPr>
          <w:rFonts w:ascii="Times New Roman" w:hAnsi="Times New Roman" w:cs="Times New Roman"/>
          <w:b/>
          <w:sz w:val="24"/>
          <w:szCs w:val="24"/>
        </w:rPr>
      </w:pPr>
    </w:p>
    <w:p w14:paraId="1FA45FC7" w14:textId="67FB08E9" w:rsidR="00C62E9C" w:rsidRDefault="00C62E9C" w:rsidP="0007700D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07700D">
        <w:rPr>
          <w:rFonts w:ascii="Times New Roman" w:hAnsi="Times New Roman" w:cs="Times New Roman"/>
          <w:b/>
          <w:sz w:val="24"/>
          <w:szCs w:val="24"/>
        </w:rPr>
        <w:t>What step</w:t>
      </w:r>
      <w:r w:rsidR="00637A65" w:rsidRPr="0007700D">
        <w:rPr>
          <w:rFonts w:ascii="Times New Roman" w:hAnsi="Times New Roman" w:cs="Times New Roman"/>
          <w:b/>
          <w:sz w:val="24"/>
          <w:szCs w:val="24"/>
        </w:rPr>
        <w:t>s</w:t>
      </w:r>
      <w:r w:rsidRPr="0007700D">
        <w:rPr>
          <w:rFonts w:ascii="Times New Roman" w:hAnsi="Times New Roman" w:cs="Times New Roman"/>
          <w:b/>
          <w:sz w:val="24"/>
          <w:szCs w:val="24"/>
        </w:rPr>
        <w:t xml:space="preserve"> will your organization take to ensure more successful events in the future?</w:t>
      </w:r>
    </w:p>
    <w:p w14:paraId="2491B21B" w14:textId="77777777" w:rsidR="0007700D" w:rsidRPr="0007700D" w:rsidRDefault="0007700D" w:rsidP="0007700D">
      <w:pPr>
        <w:pStyle w:val="NoSpacing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</w:p>
    <w:p w14:paraId="7FFB22B1" w14:textId="77777777" w:rsidR="00532ED9" w:rsidRPr="0007700D" w:rsidRDefault="00532ED9" w:rsidP="004D3B3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146448B" w14:textId="77777777" w:rsidR="00E946BD" w:rsidRPr="0007700D" w:rsidRDefault="00E946BD" w:rsidP="00532ED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7A15FC5" w14:textId="328880CB" w:rsidR="0007700D" w:rsidRPr="0007700D" w:rsidRDefault="0007700D" w:rsidP="00532ED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D670FEA" w14:textId="6E0FC7C0" w:rsidR="00E45BA4" w:rsidRPr="0007700D" w:rsidRDefault="00532ED9" w:rsidP="00E45BA4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07700D">
        <w:rPr>
          <w:rFonts w:ascii="Times New Roman" w:hAnsi="Times New Roman" w:cs="Times New Roman"/>
          <w:sz w:val="24"/>
          <w:szCs w:val="24"/>
        </w:rPr>
        <w:t xml:space="preserve">Amount of </w:t>
      </w:r>
      <w:r w:rsidR="00DA3EAB" w:rsidRPr="0007700D">
        <w:rPr>
          <w:rFonts w:ascii="Times New Roman" w:hAnsi="Times New Roman" w:cs="Times New Roman"/>
          <w:sz w:val="24"/>
          <w:szCs w:val="24"/>
        </w:rPr>
        <w:t xml:space="preserve">Student Fees </w:t>
      </w:r>
      <w:r w:rsidRPr="0007700D">
        <w:rPr>
          <w:rFonts w:ascii="Times New Roman" w:hAnsi="Times New Roman" w:cs="Times New Roman"/>
          <w:sz w:val="24"/>
          <w:szCs w:val="24"/>
        </w:rPr>
        <w:t>Allocate</w:t>
      </w:r>
      <w:r w:rsidR="00DA3EAB" w:rsidRPr="0007700D">
        <w:rPr>
          <w:rFonts w:ascii="Times New Roman" w:hAnsi="Times New Roman" w:cs="Times New Roman"/>
          <w:sz w:val="24"/>
          <w:szCs w:val="24"/>
        </w:rPr>
        <w:t>d for the event:</w:t>
      </w:r>
      <w:r w:rsidR="00E45BA4" w:rsidRPr="0007700D">
        <w:rPr>
          <w:rFonts w:ascii="Times New Roman" w:hAnsi="Times New Roman" w:cs="Times New Roman"/>
          <w:sz w:val="24"/>
          <w:szCs w:val="24"/>
        </w:rPr>
        <w:t xml:space="preserve"> </w:t>
      </w:r>
      <w:r w:rsidR="00DA3EAB" w:rsidRPr="0007700D">
        <w:rPr>
          <w:rFonts w:ascii="Times New Roman" w:hAnsi="Times New Roman" w:cs="Times New Roman"/>
          <w:sz w:val="24"/>
          <w:szCs w:val="24"/>
        </w:rPr>
        <w:t>$</w:t>
      </w:r>
      <w:r w:rsidR="00D0013A" w:rsidRPr="0007700D">
        <w:rPr>
          <w:rFonts w:ascii="Times New Roman" w:hAnsi="Times New Roman" w:cs="Times New Roman"/>
          <w:sz w:val="24"/>
          <w:szCs w:val="24"/>
        </w:rPr>
        <w:t>__</w:t>
      </w:r>
      <w:r w:rsidRPr="0007700D">
        <w:rPr>
          <w:rFonts w:ascii="Times New Roman" w:hAnsi="Times New Roman" w:cs="Times New Roman"/>
          <w:sz w:val="24"/>
          <w:szCs w:val="24"/>
        </w:rPr>
        <w:t>_</w:t>
      </w:r>
      <w:r w:rsidR="00E946BD" w:rsidRPr="0007700D">
        <w:rPr>
          <w:rFonts w:ascii="Times New Roman" w:hAnsi="Times New Roman" w:cs="Times New Roman"/>
          <w:sz w:val="24"/>
          <w:szCs w:val="24"/>
        </w:rPr>
        <w:t>__________</w:t>
      </w:r>
      <w:r w:rsidRPr="0007700D">
        <w:rPr>
          <w:rFonts w:ascii="Times New Roman" w:hAnsi="Times New Roman" w:cs="Times New Roman"/>
          <w:sz w:val="24"/>
          <w:szCs w:val="24"/>
        </w:rPr>
        <w:t>_</w:t>
      </w:r>
      <w:r w:rsidR="00D0013A" w:rsidRPr="0007700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6EF48D" w14:textId="77777777" w:rsidR="00E45BA4" w:rsidRPr="0007700D" w:rsidRDefault="00E45BA4" w:rsidP="00E45BA4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3C760F70" w14:textId="63CA9B22" w:rsidR="00532ED9" w:rsidRDefault="00D0013A" w:rsidP="00E946BD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7700D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Amount of </w:t>
      </w:r>
      <w:r w:rsidR="00DA3EAB" w:rsidRPr="0007700D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Student </w:t>
      </w:r>
      <w:r w:rsidR="00E946BD" w:rsidRPr="0007700D">
        <w:rPr>
          <w:rFonts w:ascii="Times New Roman" w:hAnsi="Times New Roman" w:cs="Times New Roman"/>
          <w:b/>
          <w:sz w:val="24"/>
          <w:szCs w:val="24"/>
          <w:highlight w:val="yellow"/>
        </w:rPr>
        <w:t>Fees used</w:t>
      </w:r>
      <w:r w:rsidR="00DA3EAB" w:rsidRPr="0007700D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r w:rsidR="00E946BD" w:rsidRPr="0007700D">
        <w:rPr>
          <w:rFonts w:ascii="Times New Roman" w:hAnsi="Times New Roman" w:cs="Times New Roman"/>
          <w:b/>
          <w:sz w:val="24"/>
          <w:szCs w:val="24"/>
          <w:highlight w:val="yellow"/>
        </w:rPr>
        <w:t>$______________</w:t>
      </w:r>
    </w:p>
    <w:p w14:paraId="6EAE6514" w14:textId="70592C3D" w:rsidR="0007700D" w:rsidRPr="0007700D" w:rsidRDefault="0007700D" w:rsidP="00E946BD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**This MUST be accurate information. Please review the receipts from the event. </w:t>
      </w:r>
    </w:p>
    <w:p w14:paraId="2DE2DC6E" w14:textId="77777777" w:rsidR="00532ED9" w:rsidRPr="0007700D" w:rsidRDefault="00532ED9" w:rsidP="00E946BD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732F307D" w14:textId="77777777" w:rsidR="00EA4D41" w:rsidRPr="0007700D" w:rsidRDefault="00EA4D41" w:rsidP="00E946BD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07700D">
        <w:rPr>
          <w:rFonts w:ascii="Times New Roman" w:hAnsi="Times New Roman" w:cs="Times New Roman"/>
          <w:sz w:val="24"/>
          <w:szCs w:val="24"/>
        </w:rPr>
        <w:t>**Student Fee money only</w:t>
      </w:r>
    </w:p>
    <w:tbl>
      <w:tblPr>
        <w:tblpPr w:leftFromText="180" w:rightFromText="180" w:vertAnchor="page" w:horzAnchor="margin" w:tblpXSpec="center" w:tblpY="3421"/>
        <w:tblW w:w="11660" w:type="dxa"/>
        <w:tblLook w:val="04A0" w:firstRow="1" w:lastRow="0" w:firstColumn="1" w:lastColumn="0" w:noHBand="0" w:noVBand="1"/>
      </w:tblPr>
      <w:tblGrid>
        <w:gridCol w:w="3700"/>
        <w:gridCol w:w="3400"/>
        <w:gridCol w:w="2740"/>
        <w:gridCol w:w="1820"/>
      </w:tblGrid>
      <w:tr w:rsidR="00E946BD" w:rsidRPr="0007700D" w14:paraId="49B78185" w14:textId="77777777" w:rsidTr="00592C89">
        <w:trPr>
          <w:trHeight w:val="432"/>
        </w:trPr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center"/>
            <w:hideMark/>
          </w:tcPr>
          <w:p w14:paraId="098C9B21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lastRenderedPageBreak/>
              <w:t>Program Expenses</w:t>
            </w:r>
          </w:p>
        </w:tc>
        <w:tc>
          <w:tcPr>
            <w:tcW w:w="3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center"/>
            <w:hideMark/>
          </w:tcPr>
          <w:p w14:paraId="7227E58D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Description of Expense</w:t>
            </w:r>
          </w:p>
        </w:tc>
        <w:tc>
          <w:tcPr>
            <w:tcW w:w="27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BE5F1"/>
            <w:noWrap/>
            <w:vAlign w:val="center"/>
            <w:hideMark/>
          </w:tcPr>
          <w:p w14:paraId="7F9E44A2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Expense/Cost of item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center"/>
            <w:hideMark/>
          </w:tcPr>
          <w:p w14:paraId="75BC0923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otal</w:t>
            </w:r>
          </w:p>
        </w:tc>
      </w:tr>
      <w:tr w:rsidR="00E946BD" w:rsidRPr="0007700D" w14:paraId="2FB703CC" w14:textId="77777777" w:rsidTr="00592C89">
        <w:trPr>
          <w:trHeight w:val="432"/>
        </w:trPr>
        <w:tc>
          <w:tcPr>
            <w:tcW w:w="3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center"/>
            <w:hideMark/>
          </w:tcPr>
          <w:p w14:paraId="1FF0A442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sz w:val="24"/>
                <w:szCs w:val="24"/>
              </w:rPr>
              <w:t>Speaker Honorarium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DDA42C1" w14:textId="401E4CE7" w:rsidR="00E45BA4" w:rsidRPr="0007700D" w:rsidRDefault="00E45BA4" w:rsidP="00E45B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93FCA97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4F4BF306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sz w:val="24"/>
                <w:szCs w:val="24"/>
              </w:rPr>
              <w:t>$0.00</w:t>
            </w:r>
          </w:p>
        </w:tc>
      </w:tr>
      <w:tr w:rsidR="00E946BD" w:rsidRPr="0007700D" w14:paraId="542DE3A8" w14:textId="77777777" w:rsidTr="00592C89">
        <w:trPr>
          <w:trHeight w:val="432"/>
        </w:trPr>
        <w:tc>
          <w:tcPr>
            <w:tcW w:w="3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center"/>
            <w:hideMark/>
          </w:tcPr>
          <w:p w14:paraId="1B19820D" w14:textId="325A3BF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sz w:val="24"/>
                <w:szCs w:val="24"/>
              </w:rPr>
              <w:t>Room/Space Rental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C9EF780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989CDFB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76AFDFE9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sz w:val="24"/>
                <w:szCs w:val="24"/>
              </w:rPr>
              <w:t>$0.00</w:t>
            </w:r>
          </w:p>
        </w:tc>
      </w:tr>
      <w:tr w:rsidR="00E946BD" w:rsidRPr="0007700D" w14:paraId="35E782A5" w14:textId="77777777" w:rsidTr="00592C89">
        <w:trPr>
          <w:trHeight w:val="432"/>
        </w:trPr>
        <w:tc>
          <w:tcPr>
            <w:tcW w:w="3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center"/>
            <w:hideMark/>
          </w:tcPr>
          <w:p w14:paraId="7F83812A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sz w:val="24"/>
                <w:szCs w:val="24"/>
              </w:rPr>
              <w:t>Tech Services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2FF1FFE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07B374E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520571B1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sz w:val="24"/>
                <w:szCs w:val="24"/>
              </w:rPr>
              <w:t>$0.00</w:t>
            </w:r>
          </w:p>
        </w:tc>
      </w:tr>
      <w:tr w:rsidR="00E946BD" w:rsidRPr="0007700D" w14:paraId="35DF717B" w14:textId="77777777" w:rsidTr="00592C89">
        <w:trPr>
          <w:trHeight w:val="432"/>
        </w:trPr>
        <w:tc>
          <w:tcPr>
            <w:tcW w:w="3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center"/>
            <w:hideMark/>
          </w:tcPr>
          <w:p w14:paraId="0D8BCAA3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sz w:val="24"/>
                <w:szCs w:val="24"/>
              </w:rPr>
              <w:t>Food/Catering for event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E988C2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8306780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43FF57FE" w14:textId="6EC09CD7" w:rsidR="0007700D" w:rsidRPr="0007700D" w:rsidRDefault="0007700D" w:rsidP="000770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$0.00</w:t>
            </w:r>
          </w:p>
        </w:tc>
      </w:tr>
      <w:tr w:rsidR="00E946BD" w:rsidRPr="0007700D" w14:paraId="2119035E" w14:textId="77777777" w:rsidTr="00592C89">
        <w:trPr>
          <w:trHeight w:val="432"/>
        </w:trPr>
        <w:tc>
          <w:tcPr>
            <w:tcW w:w="3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center"/>
            <w:hideMark/>
          </w:tcPr>
          <w:p w14:paraId="58115D17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sz w:val="24"/>
                <w:szCs w:val="24"/>
              </w:rPr>
              <w:t>Other Expenses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D2D1A4B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656680B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2BE23BB3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sz w:val="24"/>
                <w:szCs w:val="24"/>
              </w:rPr>
              <w:t>$0.00</w:t>
            </w:r>
          </w:p>
        </w:tc>
      </w:tr>
      <w:tr w:rsidR="00E946BD" w:rsidRPr="0007700D" w14:paraId="4656531F" w14:textId="77777777" w:rsidTr="00592C89">
        <w:trPr>
          <w:trHeight w:val="432"/>
        </w:trPr>
        <w:tc>
          <w:tcPr>
            <w:tcW w:w="3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center"/>
            <w:hideMark/>
          </w:tcPr>
          <w:p w14:paraId="57A2EF9C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sz w:val="24"/>
                <w:szCs w:val="24"/>
              </w:rPr>
              <w:t>Other Expenses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0CF11EF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2EFC4A2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03574748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sz w:val="24"/>
                <w:szCs w:val="24"/>
              </w:rPr>
              <w:t>$0.00</w:t>
            </w:r>
          </w:p>
        </w:tc>
      </w:tr>
      <w:tr w:rsidR="00E946BD" w:rsidRPr="0007700D" w14:paraId="5EE60BA5" w14:textId="77777777" w:rsidTr="00592C89">
        <w:trPr>
          <w:trHeight w:val="432"/>
        </w:trPr>
        <w:tc>
          <w:tcPr>
            <w:tcW w:w="3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center"/>
            <w:hideMark/>
          </w:tcPr>
          <w:p w14:paraId="78BFAE6A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sz w:val="24"/>
                <w:szCs w:val="24"/>
              </w:rPr>
              <w:t>Other Expenses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C9316C2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1DD133A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7937708F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sz w:val="24"/>
                <w:szCs w:val="24"/>
              </w:rPr>
              <w:t>$0.00</w:t>
            </w:r>
          </w:p>
        </w:tc>
      </w:tr>
      <w:tr w:rsidR="00E946BD" w:rsidRPr="0007700D" w14:paraId="4161F538" w14:textId="77777777" w:rsidTr="00592C89">
        <w:trPr>
          <w:trHeight w:val="432"/>
        </w:trPr>
        <w:tc>
          <w:tcPr>
            <w:tcW w:w="3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center"/>
            <w:hideMark/>
          </w:tcPr>
          <w:p w14:paraId="3A598FC9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otal Programming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EDD981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7BDE847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14:paraId="4B84D165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$0.00</w:t>
            </w:r>
          </w:p>
        </w:tc>
      </w:tr>
      <w:tr w:rsidR="00E946BD" w:rsidRPr="0007700D" w14:paraId="2D41CD64" w14:textId="77777777" w:rsidTr="00592C89">
        <w:trPr>
          <w:trHeight w:val="432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0943E7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7ED79A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21EAE3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3CEC4B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946BD" w:rsidRPr="0007700D" w14:paraId="2AE8AB7C" w14:textId="77777777" w:rsidTr="00592C89">
        <w:trPr>
          <w:trHeight w:val="432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714E7E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DD1775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D9BB9F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FF8D9E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946BD" w:rsidRPr="0007700D" w14:paraId="53D25464" w14:textId="77777777" w:rsidTr="00592C89">
        <w:trPr>
          <w:trHeight w:val="432"/>
        </w:trPr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center"/>
            <w:hideMark/>
          </w:tcPr>
          <w:p w14:paraId="3B0779A8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dvertising</w:t>
            </w:r>
          </w:p>
        </w:tc>
        <w:tc>
          <w:tcPr>
            <w:tcW w:w="3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center"/>
            <w:hideMark/>
          </w:tcPr>
          <w:p w14:paraId="28D2F20E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Description</w:t>
            </w:r>
          </w:p>
        </w:tc>
        <w:tc>
          <w:tcPr>
            <w:tcW w:w="27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BE5F1"/>
            <w:noWrap/>
            <w:vAlign w:val="center"/>
            <w:hideMark/>
          </w:tcPr>
          <w:p w14:paraId="3F9CDCA0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Expense/Cost of item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center"/>
            <w:hideMark/>
          </w:tcPr>
          <w:p w14:paraId="7FC8C249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otal</w:t>
            </w:r>
          </w:p>
        </w:tc>
      </w:tr>
      <w:tr w:rsidR="00E946BD" w:rsidRPr="0007700D" w14:paraId="3FDD9386" w14:textId="77777777" w:rsidTr="00592C89">
        <w:trPr>
          <w:trHeight w:val="432"/>
        </w:trPr>
        <w:tc>
          <w:tcPr>
            <w:tcW w:w="3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center"/>
            <w:hideMark/>
          </w:tcPr>
          <w:p w14:paraId="46FC737E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sz w:val="24"/>
                <w:szCs w:val="24"/>
              </w:rPr>
              <w:t>Connection/Mirror Ad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E78994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695E6AF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0FBF7AFA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sz w:val="24"/>
                <w:szCs w:val="24"/>
              </w:rPr>
              <w:t>$0.00</w:t>
            </w:r>
          </w:p>
        </w:tc>
      </w:tr>
      <w:tr w:rsidR="00E946BD" w:rsidRPr="0007700D" w14:paraId="182CDC5D" w14:textId="77777777" w:rsidTr="00592C89">
        <w:trPr>
          <w:trHeight w:val="432"/>
        </w:trPr>
        <w:tc>
          <w:tcPr>
            <w:tcW w:w="3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center"/>
            <w:hideMark/>
          </w:tcPr>
          <w:p w14:paraId="32715931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sz w:val="24"/>
                <w:szCs w:val="24"/>
              </w:rPr>
              <w:t>Posters/Flyers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1777AA7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FA927F2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376E2922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sz w:val="24"/>
                <w:szCs w:val="24"/>
              </w:rPr>
              <w:t>$0.00</w:t>
            </w:r>
          </w:p>
        </w:tc>
      </w:tr>
      <w:tr w:rsidR="00E946BD" w:rsidRPr="0007700D" w14:paraId="64C531E9" w14:textId="77777777" w:rsidTr="00592C89">
        <w:trPr>
          <w:trHeight w:val="432"/>
        </w:trPr>
        <w:tc>
          <w:tcPr>
            <w:tcW w:w="3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center"/>
            <w:hideMark/>
          </w:tcPr>
          <w:p w14:paraId="0C0E9B8D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sz w:val="24"/>
                <w:szCs w:val="24"/>
              </w:rPr>
              <w:t>Poster Run Fees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7239CE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420558C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477EC12A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sz w:val="24"/>
                <w:szCs w:val="24"/>
              </w:rPr>
              <w:t>$0.00</w:t>
            </w:r>
          </w:p>
        </w:tc>
      </w:tr>
      <w:tr w:rsidR="00E946BD" w:rsidRPr="0007700D" w14:paraId="22807840" w14:textId="77777777" w:rsidTr="00592C89">
        <w:trPr>
          <w:trHeight w:val="432"/>
        </w:trPr>
        <w:tc>
          <w:tcPr>
            <w:tcW w:w="3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center"/>
            <w:hideMark/>
          </w:tcPr>
          <w:p w14:paraId="7C18A6AF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sz w:val="24"/>
                <w:szCs w:val="24"/>
              </w:rPr>
              <w:t>Ticketing/I-Box Set up Fees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8BF8F1E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7E2625E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52E47C46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sz w:val="24"/>
                <w:szCs w:val="24"/>
              </w:rPr>
              <w:t>$0.00</w:t>
            </w:r>
          </w:p>
        </w:tc>
      </w:tr>
      <w:tr w:rsidR="00E946BD" w:rsidRPr="0007700D" w14:paraId="44DDB5C3" w14:textId="77777777" w:rsidTr="00592C89">
        <w:trPr>
          <w:trHeight w:val="432"/>
        </w:trPr>
        <w:tc>
          <w:tcPr>
            <w:tcW w:w="3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center"/>
            <w:hideMark/>
          </w:tcPr>
          <w:p w14:paraId="3591FB87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sz w:val="24"/>
                <w:szCs w:val="24"/>
              </w:rPr>
              <w:t>Informational Brochure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C6B4070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993CCB8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3621AC59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sz w:val="24"/>
                <w:szCs w:val="24"/>
              </w:rPr>
              <w:t>$0.00</w:t>
            </w:r>
          </w:p>
        </w:tc>
      </w:tr>
      <w:tr w:rsidR="00E946BD" w:rsidRPr="0007700D" w14:paraId="4E0E1DD6" w14:textId="77777777" w:rsidTr="00592C89">
        <w:trPr>
          <w:trHeight w:val="432"/>
        </w:trPr>
        <w:tc>
          <w:tcPr>
            <w:tcW w:w="3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center"/>
            <w:hideMark/>
          </w:tcPr>
          <w:p w14:paraId="0892D51B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sz w:val="24"/>
                <w:szCs w:val="24"/>
              </w:rPr>
              <w:t>Other Marketing Expense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406296E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B701269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157F41DB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sz w:val="24"/>
                <w:szCs w:val="24"/>
              </w:rPr>
              <w:t>$0.00</w:t>
            </w:r>
          </w:p>
        </w:tc>
      </w:tr>
      <w:tr w:rsidR="00E946BD" w:rsidRPr="0007700D" w14:paraId="162F7EF7" w14:textId="77777777" w:rsidTr="00592C89">
        <w:trPr>
          <w:trHeight w:val="432"/>
        </w:trPr>
        <w:tc>
          <w:tcPr>
            <w:tcW w:w="3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center"/>
            <w:hideMark/>
          </w:tcPr>
          <w:p w14:paraId="0E9B8C30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sz w:val="24"/>
                <w:szCs w:val="24"/>
              </w:rPr>
              <w:t>Other Marketing Expense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05DC111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7C4626C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34009A62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sz w:val="24"/>
                <w:szCs w:val="24"/>
              </w:rPr>
              <w:t>$0.00</w:t>
            </w:r>
          </w:p>
        </w:tc>
      </w:tr>
      <w:tr w:rsidR="00E946BD" w:rsidRPr="0007700D" w14:paraId="288C813A" w14:textId="77777777" w:rsidTr="00592C89">
        <w:trPr>
          <w:trHeight w:val="432"/>
        </w:trPr>
        <w:tc>
          <w:tcPr>
            <w:tcW w:w="3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center"/>
            <w:hideMark/>
          </w:tcPr>
          <w:p w14:paraId="372689A5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otal Advertising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7B5675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2B0A657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14:paraId="4DEA174B" w14:textId="77777777" w:rsidR="00E946BD" w:rsidRPr="0007700D" w:rsidRDefault="00E946BD" w:rsidP="00E94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$0.00</w:t>
            </w:r>
          </w:p>
        </w:tc>
      </w:tr>
    </w:tbl>
    <w:tbl>
      <w:tblPr>
        <w:tblpPr w:leftFromText="180" w:rightFromText="180" w:vertAnchor="page" w:horzAnchor="page" w:tblpX="10126" w:tblpY="12616"/>
        <w:tblW w:w="1820" w:type="dxa"/>
        <w:tblLook w:val="04A0" w:firstRow="1" w:lastRow="0" w:firstColumn="1" w:lastColumn="0" w:noHBand="0" w:noVBand="1"/>
      </w:tblPr>
      <w:tblGrid>
        <w:gridCol w:w="1820"/>
      </w:tblGrid>
      <w:tr w:rsidR="00592C89" w:rsidRPr="0007700D" w14:paraId="5A698D28" w14:textId="77777777" w:rsidTr="00592C89">
        <w:trPr>
          <w:trHeight w:val="375"/>
        </w:trPr>
        <w:tc>
          <w:tcPr>
            <w:tcW w:w="18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bottom"/>
            <w:hideMark/>
          </w:tcPr>
          <w:p w14:paraId="5EC22DF2" w14:textId="77777777" w:rsidR="00592C89" w:rsidRPr="0007700D" w:rsidRDefault="00592C89" w:rsidP="00592C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omplete Total</w:t>
            </w:r>
          </w:p>
        </w:tc>
      </w:tr>
      <w:tr w:rsidR="00592C89" w:rsidRPr="0007700D" w14:paraId="5A8BF4B7" w14:textId="77777777" w:rsidTr="00592C89">
        <w:trPr>
          <w:trHeight w:val="375"/>
        </w:trPr>
        <w:tc>
          <w:tcPr>
            <w:tcW w:w="1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bottom"/>
            <w:hideMark/>
          </w:tcPr>
          <w:p w14:paraId="1E59151E" w14:textId="77777777" w:rsidR="00592C89" w:rsidRPr="0007700D" w:rsidRDefault="00592C89" w:rsidP="00592C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07700D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$0.00</w:t>
            </w:r>
          </w:p>
        </w:tc>
      </w:tr>
    </w:tbl>
    <w:p w14:paraId="260FB430" w14:textId="77777777" w:rsidR="00E946BD" w:rsidRPr="0007700D" w:rsidRDefault="00E946BD" w:rsidP="0007700D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E946BD" w:rsidRPr="0007700D" w:rsidSect="003046E1"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4B312F" w14:textId="77777777" w:rsidR="00CB5F82" w:rsidRDefault="00CB5F82" w:rsidP="00637A65">
      <w:pPr>
        <w:spacing w:after="0" w:line="240" w:lineRule="auto"/>
      </w:pPr>
      <w:r>
        <w:separator/>
      </w:r>
    </w:p>
  </w:endnote>
  <w:endnote w:type="continuationSeparator" w:id="0">
    <w:p w14:paraId="73F4FAB0" w14:textId="77777777" w:rsidR="00CB5F82" w:rsidRDefault="00CB5F82" w:rsidP="00637A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87892B" w14:textId="6E2A5064" w:rsidR="00E946BD" w:rsidRPr="0007700D" w:rsidRDefault="00E946BD">
    <w:pPr>
      <w:pStyle w:val="Footer"/>
      <w:rPr>
        <w:rFonts w:ascii="Times New Roman" w:hAnsi="Times New Roman" w:cs="Times New Roman"/>
        <w:sz w:val="24"/>
        <w:szCs w:val="24"/>
      </w:rPr>
    </w:pPr>
    <w:r w:rsidRPr="0007700D">
      <w:rPr>
        <w:rFonts w:ascii="Times New Roman" w:hAnsi="Times New Roman" w:cs="Times New Roman"/>
        <w:sz w:val="24"/>
        <w:szCs w:val="24"/>
      </w:rPr>
      <w:t>Please provide an email address of a representative who will be able to provide answers to any follow-up questions.</w:t>
    </w:r>
  </w:p>
  <w:p w14:paraId="0D534AC8" w14:textId="77777777" w:rsidR="00E946BD" w:rsidRPr="0007700D" w:rsidRDefault="00E946BD">
    <w:pPr>
      <w:pStyle w:val="Footer"/>
      <w:rPr>
        <w:rFonts w:ascii="Times New Roman" w:hAnsi="Times New Roman" w:cs="Times New Roman"/>
        <w:sz w:val="24"/>
        <w:szCs w:val="24"/>
      </w:rPr>
    </w:pPr>
  </w:p>
  <w:p w14:paraId="399BE9C2" w14:textId="02307F12" w:rsidR="00637A65" w:rsidRPr="0007700D" w:rsidRDefault="00637A65">
    <w:pPr>
      <w:pStyle w:val="Footer"/>
      <w:rPr>
        <w:rFonts w:ascii="Times New Roman" w:hAnsi="Times New Roman" w:cs="Times New Roman"/>
        <w:sz w:val="24"/>
        <w:szCs w:val="24"/>
      </w:rPr>
    </w:pPr>
    <w:r w:rsidRPr="0007700D">
      <w:rPr>
        <w:rFonts w:ascii="Times New Roman" w:hAnsi="Times New Roman" w:cs="Times New Roman"/>
        <w:sz w:val="24"/>
        <w:szCs w:val="24"/>
      </w:rPr>
      <w:t>Email: _________________________________________________</w:t>
    </w:r>
  </w:p>
  <w:p w14:paraId="2D6397D6" w14:textId="77777777" w:rsidR="00637A65" w:rsidRDefault="00637A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A76EF5" w14:textId="77777777" w:rsidR="003046E1" w:rsidRDefault="003046E1">
    <w:pPr>
      <w:pStyle w:val="Footer"/>
    </w:pPr>
  </w:p>
  <w:p w14:paraId="33589BD3" w14:textId="77777777" w:rsidR="003046E1" w:rsidRDefault="003046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168699" w14:textId="77777777" w:rsidR="00CB5F82" w:rsidRDefault="00CB5F82" w:rsidP="00637A65">
      <w:pPr>
        <w:spacing w:after="0" w:line="240" w:lineRule="auto"/>
      </w:pPr>
      <w:r>
        <w:separator/>
      </w:r>
    </w:p>
  </w:footnote>
  <w:footnote w:type="continuationSeparator" w:id="0">
    <w:p w14:paraId="554CA40C" w14:textId="77777777" w:rsidR="00CB5F82" w:rsidRDefault="00CB5F82" w:rsidP="00637A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042355"/>
    <w:multiLevelType w:val="hybridMultilevel"/>
    <w:tmpl w:val="36CA52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zI1tDQ1M7GwMDBU0lEKTi0uzszPAykwrAUA0JcrtSwAAAA="/>
  </w:docVars>
  <w:rsids>
    <w:rsidRoot w:val="004D3B37"/>
    <w:rsid w:val="0007700D"/>
    <w:rsid w:val="00145969"/>
    <w:rsid w:val="001544B3"/>
    <w:rsid w:val="003046E1"/>
    <w:rsid w:val="0031251F"/>
    <w:rsid w:val="00411DEC"/>
    <w:rsid w:val="00474BE7"/>
    <w:rsid w:val="004D3B37"/>
    <w:rsid w:val="00532ED9"/>
    <w:rsid w:val="00592C89"/>
    <w:rsid w:val="00637A65"/>
    <w:rsid w:val="00680B9C"/>
    <w:rsid w:val="008405A3"/>
    <w:rsid w:val="008851A0"/>
    <w:rsid w:val="009577C8"/>
    <w:rsid w:val="00983C60"/>
    <w:rsid w:val="00A331B8"/>
    <w:rsid w:val="00A52BA8"/>
    <w:rsid w:val="00AB4AB2"/>
    <w:rsid w:val="00C379EA"/>
    <w:rsid w:val="00C62E9C"/>
    <w:rsid w:val="00CB5F82"/>
    <w:rsid w:val="00CF455A"/>
    <w:rsid w:val="00D0013A"/>
    <w:rsid w:val="00D50F91"/>
    <w:rsid w:val="00DA3EAB"/>
    <w:rsid w:val="00E45BA4"/>
    <w:rsid w:val="00E93F32"/>
    <w:rsid w:val="00E946BD"/>
    <w:rsid w:val="00EA25A6"/>
    <w:rsid w:val="00EA4D41"/>
    <w:rsid w:val="00FA7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4132CA3"/>
  <w15:docId w15:val="{40CFCA9A-7A7C-4756-98B2-0CF8DC3EF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05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3B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B3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D3B3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37A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7A65"/>
  </w:style>
  <w:style w:type="paragraph" w:styleId="Footer">
    <w:name w:val="footer"/>
    <w:basedOn w:val="Normal"/>
    <w:link w:val="FooterChar"/>
    <w:uiPriority w:val="99"/>
    <w:unhideWhenUsed/>
    <w:rsid w:val="00637A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7A65"/>
  </w:style>
  <w:style w:type="character" w:styleId="Hyperlink">
    <w:name w:val="Hyperlink"/>
    <w:basedOn w:val="DefaultParagraphFont"/>
    <w:uiPriority w:val="99"/>
    <w:unhideWhenUsed/>
    <w:rsid w:val="00E946B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45B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2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9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lubs@unco.ed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ern Colorado</Company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.smith</dc:creator>
  <cp:keywords/>
  <dc:description/>
  <cp:lastModifiedBy>Gay, Anna</cp:lastModifiedBy>
  <cp:revision>2</cp:revision>
  <cp:lastPrinted>2010-01-13T19:13:00Z</cp:lastPrinted>
  <dcterms:created xsi:type="dcterms:W3CDTF">2017-10-31T22:29:00Z</dcterms:created>
  <dcterms:modified xsi:type="dcterms:W3CDTF">2017-10-31T22:29:00Z</dcterms:modified>
</cp:coreProperties>
</file>